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67805" w:rsidRDefault="00167805" w:rsidP="00167805">
      <w:pPr>
        <w:jc w:val="center"/>
        <w:rPr>
          <w:b/>
        </w:rPr>
      </w:pPr>
      <w:r>
        <w:rPr>
          <w:b/>
        </w:rPr>
        <w:t>USABILITY TESTING</w:t>
      </w:r>
    </w:p>
    <w:p w:rsidR="00167805" w:rsidRDefault="00167805" w:rsidP="00167805">
      <w:pPr>
        <w:rPr>
          <w:b/>
        </w:rPr>
      </w:pPr>
      <w:r>
        <w:rPr>
          <w:b/>
        </w:rPr>
        <w:t>USER: Dr. Charles Hoot</w:t>
      </w:r>
    </w:p>
    <w:p w:rsidR="00167805" w:rsidRDefault="00167805" w:rsidP="00167805">
      <w:pPr>
        <w:rPr>
          <w:b/>
        </w:rPr>
      </w:pPr>
      <w:r>
        <w:rPr>
          <w:b/>
        </w:rPr>
        <w:t xml:space="preserve">Venue: </w:t>
      </w:r>
      <w:proofErr w:type="spellStart"/>
      <w:r>
        <w:rPr>
          <w:b/>
        </w:rPr>
        <w:t>Valk</w:t>
      </w:r>
      <w:proofErr w:type="spellEnd"/>
      <w:r>
        <w:rPr>
          <w:b/>
        </w:rPr>
        <w:t xml:space="preserve"> 117</w:t>
      </w:r>
    </w:p>
    <w:p w:rsidR="004213AC" w:rsidRDefault="004213AC" w:rsidP="00167805">
      <w:pPr>
        <w:rPr>
          <w:b/>
        </w:rPr>
      </w:pPr>
      <w:bookmarkStart w:id="0" w:name="_GoBack"/>
      <w:bookmarkEnd w:id="0"/>
    </w:p>
    <w:p w:rsidR="004213AC" w:rsidRDefault="004213AC" w:rsidP="00167805">
      <w:pPr>
        <w:rPr>
          <w:b/>
        </w:rPr>
      </w:pPr>
      <w:r>
        <w:rPr>
          <w:b/>
        </w:rPr>
        <w:t>Modules:</w:t>
      </w:r>
    </w:p>
    <w:p w:rsidR="00DB4761" w:rsidRPr="00DB4761" w:rsidRDefault="00DB4761">
      <w:pPr>
        <w:rPr>
          <w:b/>
        </w:rPr>
      </w:pPr>
      <w:r w:rsidRPr="00DB4761">
        <w:rPr>
          <w:b/>
        </w:rPr>
        <w:t>NAVIGATION BAR:</w:t>
      </w:r>
    </w:p>
    <w:p w:rsidR="005463C5" w:rsidRDefault="005463C5">
      <w:r>
        <w:t>FAQ’s:</w:t>
      </w:r>
    </w:p>
    <w:p w:rsidR="005463C5" w:rsidRDefault="005463C5">
      <w:r>
        <w:t>Change the text in the FAQ’s</w:t>
      </w:r>
    </w:p>
    <w:p w:rsidR="005463C5" w:rsidRDefault="005463C5">
      <w:r>
        <w:t>Contact Us:</w:t>
      </w:r>
    </w:p>
    <w:p w:rsidR="005463C5" w:rsidRDefault="005463C5">
      <w:r>
        <w:t>Contact us page is not working. Make sure it works properly.</w:t>
      </w:r>
    </w:p>
    <w:p w:rsidR="005463C5" w:rsidRPr="00DB4761" w:rsidRDefault="005463C5">
      <w:pPr>
        <w:rPr>
          <w:b/>
        </w:rPr>
      </w:pPr>
      <w:r w:rsidRPr="00DB4761">
        <w:rPr>
          <w:b/>
        </w:rPr>
        <w:t>ADMIN MODULE:</w:t>
      </w:r>
    </w:p>
    <w:p w:rsidR="005463C5" w:rsidRDefault="005463C5">
      <w:r>
        <w:t>Login:</w:t>
      </w:r>
    </w:p>
    <w:p w:rsidR="005463C5" w:rsidRDefault="005463C5">
      <w:r>
        <w:t>Username should be unique .It should show whether the username is available or not. It should show some suggestions.</w:t>
      </w:r>
    </w:p>
    <w:p w:rsidR="005463C5" w:rsidRDefault="005463C5">
      <w:r>
        <w:t>Add Customer:</w:t>
      </w:r>
    </w:p>
    <w:p w:rsidR="005463C5" w:rsidRDefault="005463C5">
      <w:r>
        <w:t>In Add customer page keep a format to phone number or place holder for phone .Try to implement a phone number picker.</w:t>
      </w:r>
    </w:p>
    <w:p w:rsidR="005463C5" w:rsidRDefault="005463C5">
      <w:r>
        <w:t xml:space="preserve">Align the fields properly </w:t>
      </w:r>
      <w:r w:rsidR="005F01A9">
        <w:t>in an</w:t>
      </w:r>
      <w:r>
        <w:t xml:space="preserve"> Add customer page.</w:t>
      </w:r>
    </w:p>
    <w:p w:rsidR="005F01A9" w:rsidRDefault="006017E7">
      <w:r>
        <w:t>After creating an account .One should get an alert message.</w:t>
      </w:r>
    </w:p>
    <w:p w:rsidR="006017E7" w:rsidRDefault="006017E7">
      <w:r>
        <w:t>Change the suspend button to toggle button in Customer list.</w:t>
      </w:r>
    </w:p>
    <w:p w:rsidR="006017E7" w:rsidRDefault="006017E7">
      <w:r>
        <w:t>Under the Fraternity name keep something to know whether the fraternity is suspended or not.</w:t>
      </w:r>
    </w:p>
    <w:p w:rsidR="006017E7" w:rsidRDefault="006017E7">
      <w:r>
        <w:t xml:space="preserve">By clicking </w:t>
      </w:r>
      <w:r w:rsidR="00A6419B">
        <w:t>on customer in customer list .The respective customer profile should be accessible.</w:t>
      </w:r>
    </w:p>
    <w:p w:rsidR="00A6419B" w:rsidRDefault="00A6419B">
      <w:r>
        <w:t>In view Customer, Customer ID must be clickable in the dashboard.</w:t>
      </w:r>
    </w:p>
    <w:p w:rsidR="00A6419B" w:rsidRDefault="00A6419B">
      <w:r>
        <w:t>Sort the customer names based on the Customer ID.</w:t>
      </w:r>
    </w:p>
    <w:p w:rsidR="00A6419B" w:rsidRPr="00DB4761" w:rsidRDefault="00A6419B">
      <w:pPr>
        <w:rPr>
          <w:b/>
        </w:rPr>
      </w:pPr>
      <w:r w:rsidRPr="00DB4761">
        <w:rPr>
          <w:b/>
        </w:rPr>
        <w:t>HOST MODULE:</w:t>
      </w:r>
    </w:p>
    <w:p w:rsidR="00A6419B" w:rsidRDefault="00A6419B">
      <w:r>
        <w:t>In Guard page the Profile click button is not working.</w:t>
      </w:r>
    </w:p>
    <w:p w:rsidR="00A6419B" w:rsidRDefault="00A6419B">
      <w:r>
        <w:t>Remove the temporary password field.</w:t>
      </w:r>
    </w:p>
    <w:p w:rsidR="00A6419B" w:rsidRDefault="00A6419B">
      <w:r>
        <w:t>Highlight the editable fields for the better understanding to user.</w:t>
      </w:r>
    </w:p>
    <w:p w:rsidR="00A6419B" w:rsidRDefault="00A6419B">
      <w:r>
        <w:t>Keep validations to Host profile page.</w:t>
      </w:r>
    </w:p>
    <w:p w:rsidR="00A6419B" w:rsidRDefault="00DB4761">
      <w:r>
        <w:lastRenderedPageBreak/>
        <w:t>Keep format for phone number. Accepting any number of characters.</w:t>
      </w:r>
    </w:p>
    <w:p w:rsidR="00DB4761" w:rsidRDefault="00DB4761">
      <w:r>
        <w:t>Limit the Length of the First name and Last Name</w:t>
      </w:r>
      <w:proofErr w:type="gramStart"/>
      <w:r>
        <w:t>.(</w:t>
      </w:r>
      <w:proofErr w:type="gramEnd"/>
      <w:r>
        <w:t>50 characters length).</w:t>
      </w:r>
    </w:p>
    <w:p w:rsidR="00A6419B" w:rsidRDefault="00A6419B"/>
    <w:p w:rsidR="00A6419B" w:rsidRDefault="00A6419B"/>
    <w:p w:rsidR="00A6419B" w:rsidRDefault="00A6419B"/>
    <w:p w:rsidR="005463C5" w:rsidRDefault="005463C5"/>
    <w:p w:rsidR="005463C5" w:rsidRDefault="005463C5"/>
    <w:p w:rsidR="005463C5" w:rsidRDefault="005463C5"/>
    <w:p w:rsidR="005463C5" w:rsidRDefault="005463C5"/>
    <w:sectPr w:rsidR="005463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K0sDQ1NbIwMjYwMzRU0lEKTi0uzszPAykwrAUAM4KvTywAAAA="/>
  </w:docVars>
  <w:rsids>
    <w:rsidRoot w:val="005463C5"/>
    <w:rsid w:val="00167805"/>
    <w:rsid w:val="004213AC"/>
    <w:rsid w:val="005463C5"/>
    <w:rsid w:val="005F01A9"/>
    <w:rsid w:val="006017E7"/>
    <w:rsid w:val="00685447"/>
    <w:rsid w:val="00A6419B"/>
    <w:rsid w:val="00DA06E2"/>
    <w:rsid w:val="00DB47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3845B1D-DB4B-400E-B5C6-2DFEF52BC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93</Words>
  <Characters>110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laga,Spandana</dc:creator>
  <cp:keywords/>
  <dc:description/>
  <cp:lastModifiedBy>Parise,Prem Abishai</cp:lastModifiedBy>
  <cp:revision>2</cp:revision>
  <dcterms:created xsi:type="dcterms:W3CDTF">2016-10-29T04:40:00Z</dcterms:created>
  <dcterms:modified xsi:type="dcterms:W3CDTF">2016-10-29T04:40:00Z</dcterms:modified>
</cp:coreProperties>
</file>